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1AD11B" w14:textId="77777777" w:rsidR="008C5B3D" w:rsidRDefault="008C5B3D" w:rsidP="008C5B3D">
      <w:pPr>
        <w:spacing w:after="0"/>
      </w:pPr>
      <w:r>
        <w:t xml:space="preserve">    # Prompt the user to enter a string</w:t>
      </w:r>
    </w:p>
    <w:p w14:paraId="6BD4C9A7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user_string</w:t>
      </w:r>
      <w:proofErr w:type="spellEnd"/>
      <w:r>
        <w:t xml:space="preserve"> = input("Enter a string: ")</w:t>
      </w:r>
    </w:p>
    <w:p w14:paraId="564ADC7B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Capitalize</w:t>
      </w:r>
    </w:p>
    <w:p w14:paraId="10F93041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capitalized_string</w:t>
      </w:r>
      <w:proofErr w:type="spellEnd"/>
      <w:r>
        <w:t xml:space="preserve"> = </w:t>
      </w:r>
      <w:proofErr w:type="spellStart"/>
      <w:r>
        <w:t>user_string.capitalize</w:t>
      </w:r>
      <w:proofErr w:type="spellEnd"/>
      <w:r>
        <w:t>()</w:t>
      </w:r>
    </w:p>
    <w:p w14:paraId="42BCF1B9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Capitalized</w:t>
      </w:r>
      <w:proofErr w:type="spellEnd"/>
      <w:r>
        <w:t xml:space="preserve"> String: {</w:t>
      </w:r>
      <w:proofErr w:type="spellStart"/>
      <w:r>
        <w:t>capitalized_string</w:t>
      </w:r>
      <w:proofErr w:type="spellEnd"/>
      <w:r>
        <w:t>}")</w:t>
      </w:r>
    </w:p>
    <w:p w14:paraId="328816A9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Center</w:t>
      </w:r>
    </w:p>
    <w:p w14:paraId="29DA2611" w14:textId="77777777" w:rsidR="008C5B3D" w:rsidRDefault="008C5B3D" w:rsidP="008C5B3D">
      <w:pPr>
        <w:spacing w:after="0"/>
      </w:pPr>
      <w:r>
        <w:t xml:space="preserve">    width = int(input("Enter the width to center the string: "))</w:t>
      </w:r>
    </w:p>
    <w:p w14:paraId="30F31765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centered_string</w:t>
      </w:r>
      <w:proofErr w:type="spellEnd"/>
      <w:r>
        <w:t xml:space="preserve"> = </w:t>
      </w:r>
      <w:proofErr w:type="spellStart"/>
      <w:r>
        <w:t>user_string.center</w:t>
      </w:r>
      <w:proofErr w:type="spellEnd"/>
      <w:r>
        <w:t>(width)</w:t>
      </w:r>
    </w:p>
    <w:p w14:paraId="78D54086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Centered</w:t>
      </w:r>
      <w:proofErr w:type="spellEnd"/>
      <w:r>
        <w:t xml:space="preserve"> String: '{</w:t>
      </w:r>
      <w:proofErr w:type="spellStart"/>
      <w:r>
        <w:t>centered_string</w:t>
      </w:r>
      <w:proofErr w:type="spellEnd"/>
      <w:r>
        <w:t>}'")</w:t>
      </w:r>
    </w:p>
    <w:p w14:paraId="6EFCB24B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Ends with</w:t>
      </w:r>
    </w:p>
    <w:p w14:paraId="6F50E2E0" w14:textId="77777777" w:rsidR="008C5B3D" w:rsidRDefault="008C5B3D" w:rsidP="008C5B3D">
      <w:pPr>
        <w:spacing w:after="0"/>
      </w:pPr>
      <w:r>
        <w:t xml:space="preserve">    suffix = input("Enter a suffix to check if the string ends with it: ")</w:t>
      </w:r>
    </w:p>
    <w:p w14:paraId="0D1CA07E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ends_with</w:t>
      </w:r>
      <w:proofErr w:type="spellEnd"/>
      <w:r>
        <w:t xml:space="preserve"> = </w:t>
      </w:r>
      <w:proofErr w:type="spellStart"/>
      <w:r>
        <w:t>user_string.endswith</w:t>
      </w:r>
      <w:proofErr w:type="spellEnd"/>
      <w:r>
        <w:t>(suffix)</w:t>
      </w:r>
    </w:p>
    <w:p w14:paraId="1E45B1A8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Does</w:t>
      </w:r>
      <w:proofErr w:type="spellEnd"/>
      <w:r>
        <w:t xml:space="preserve"> the string end with '{suffix}'? {</w:t>
      </w:r>
      <w:proofErr w:type="spellStart"/>
      <w:r>
        <w:t>ends_with</w:t>
      </w:r>
      <w:proofErr w:type="spellEnd"/>
      <w:r>
        <w:t>}")</w:t>
      </w:r>
    </w:p>
    <w:p w14:paraId="5EEC415F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Find</w:t>
      </w:r>
    </w:p>
    <w:p w14:paraId="2894BC32" w14:textId="77777777" w:rsidR="008C5B3D" w:rsidRDefault="008C5B3D" w:rsidP="008C5B3D">
      <w:pPr>
        <w:spacing w:after="0"/>
      </w:pPr>
      <w:r>
        <w:t xml:space="preserve">    substring = input("Enter a substring to find in the string: ")</w:t>
      </w:r>
    </w:p>
    <w:p w14:paraId="6D04861B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substring_index</w:t>
      </w:r>
      <w:proofErr w:type="spellEnd"/>
      <w:r>
        <w:t xml:space="preserve"> = </w:t>
      </w:r>
      <w:proofErr w:type="spellStart"/>
      <w:r>
        <w:t>user_string.find</w:t>
      </w:r>
      <w:proofErr w:type="spellEnd"/>
      <w:r>
        <w:t>(substring)</w:t>
      </w:r>
    </w:p>
    <w:p w14:paraId="61999FA2" w14:textId="77777777" w:rsidR="008C5B3D" w:rsidRDefault="008C5B3D" w:rsidP="008C5B3D">
      <w:pPr>
        <w:spacing w:after="0"/>
      </w:pPr>
      <w:r>
        <w:t xml:space="preserve">    if </w:t>
      </w:r>
      <w:proofErr w:type="spellStart"/>
      <w:r>
        <w:t>substring_index</w:t>
      </w:r>
      <w:proofErr w:type="spellEnd"/>
      <w:r>
        <w:t xml:space="preserve"> != -1:</w:t>
      </w:r>
    </w:p>
    <w:p w14:paraId="5D8E045C" w14:textId="77777777" w:rsidR="008C5B3D" w:rsidRDefault="008C5B3D" w:rsidP="008C5B3D">
      <w:pPr>
        <w:spacing w:after="0"/>
      </w:pPr>
      <w:r>
        <w:t xml:space="preserve">        print(</w:t>
      </w:r>
      <w:proofErr w:type="spellStart"/>
      <w:r>
        <w:t>f"Substring</w:t>
      </w:r>
      <w:proofErr w:type="spellEnd"/>
      <w:r>
        <w:t xml:space="preserve"> '{substring}' found at index {</w:t>
      </w:r>
      <w:proofErr w:type="spellStart"/>
      <w:r>
        <w:t>substring_index</w:t>
      </w:r>
      <w:proofErr w:type="spellEnd"/>
      <w:r>
        <w:t>}")</w:t>
      </w:r>
    </w:p>
    <w:p w14:paraId="2C4A1697" w14:textId="77777777" w:rsidR="008C5B3D" w:rsidRDefault="008C5B3D" w:rsidP="008C5B3D">
      <w:pPr>
        <w:spacing w:after="0"/>
      </w:pPr>
      <w:r>
        <w:t xml:space="preserve">    else:</w:t>
      </w:r>
    </w:p>
    <w:p w14:paraId="3151582D" w14:textId="77777777" w:rsidR="008C5B3D" w:rsidRDefault="008C5B3D" w:rsidP="008C5B3D">
      <w:pPr>
        <w:spacing w:after="0"/>
      </w:pPr>
      <w:r>
        <w:t xml:space="preserve">        print(</w:t>
      </w:r>
      <w:proofErr w:type="spellStart"/>
      <w:r>
        <w:t>f"Substring</w:t>
      </w:r>
      <w:proofErr w:type="spellEnd"/>
      <w:r>
        <w:t xml:space="preserve"> '{substring}' not found")</w:t>
      </w:r>
    </w:p>
    <w:p w14:paraId="48563615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Left strip</w:t>
      </w:r>
    </w:p>
    <w:p w14:paraId="2E65AF14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lstripped_string</w:t>
      </w:r>
      <w:proofErr w:type="spellEnd"/>
      <w:r>
        <w:t xml:space="preserve"> = </w:t>
      </w:r>
      <w:proofErr w:type="spellStart"/>
      <w:r>
        <w:t>user_string.lstrip</w:t>
      </w:r>
      <w:proofErr w:type="spellEnd"/>
      <w:r>
        <w:t>()</w:t>
      </w:r>
    </w:p>
    <w:p w14:paraId="0DFA57E1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Left</w:t>
      </w:r>
      <w:proofErr w:type="spellEnd"/>
      <w:r>
        <w:t>-stripped String: '{</w:t>
      </w:r>
      <w:proofErr w:type="spellStart"/>
      <w:r>
        <w:t>lstripped_string</w:t>
      </w:r>
      <w:proofErr w:type="spellEnd"/>
      <w:r>
        <w:t>}'")</w:t>
      </w:r>
    </w:p>
    <w:p w14:paraId="1224AE99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Right strip</w:t>
      </w:r>
    </w:p>
    <w:p w14:paraId="244AD962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rstripped_string</w:t>
      </w:r>
      <w:proofErr w:type="spellEnd"/>
      <w:r>
        <w:t xml:space="preserve"> = </w:t>
      </w:r>
      <w:proofErr w:type="spellStart"/>
      <w:r>
        <w:t>user_string.rstrip</w:t>
      </w:r>
      <w:proofErr w:type="spellEnd"/>
      <w:r>
        <w:t>()</w:t>
      </w:r>
    </w:p>
    <w:p w14:paraId="6682481C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Right</w:t>
      </w:r>
      <w:proofErr w:type="spellEnd"/>
      <w:r>
        <w:t>-stripped String: '{</w:t>
      </w:r>
      <w:proofErr w:type="spellStart"/>
      <w:r>
        <w:t>rstripped_string</w:t>
      </w:r>
      <w:proofErr w:type="spellEnd"/>
      <w:r>
        <w:t>}'")</w:t>
      </w:r>
    </w:p>
    <w:p w14:paraId="5F41DD2D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Replace</w:t>
      </w:r>
    </w:p>
    <w:p w14:paraId="7CCEFF61" w14:textId="77777777" w:rsidR="008C5B3D" w:rsidRDefault="008C5B3D" w:rsidP="008C5B3D">
      <w:pPr>
        <w:spacing w:after="0"/>
      </w:pPr>
      <w:r>
        <w:t xml:space="preserve">    old = input("Enter the substring to replace: ")</w:t>
      </w:r>
    </w:p>
    <w:p w14:paraId="2C282BFE" w14:textId="77777777" w:rsidR="008C5B3D" w:rsidRDefault="008C5B3D" w:rsidP="008C5B3D">
      <w:pPr>
        <w:spacing w:after="0"/>
      </w:pPr>
      <w:r>
        <w:t xml:space="preserve">    new = input("Enter the new substring: ")</w:t>
      </w:r>
    </w:p>
    <w:p w14:paraId="1C2C7D93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replaced_string</w:t>
      </w:r>
      <w:proofErr w:type="spellEnd"/>
      <w:r>
        <w:t xml:space="preserve"> = </w:t>
      </w:r>
      <w:proofErr w:type="spellStart"/>
      <w:r>
        <w:t>user_string.replace</w:t>
      </w:r>
      <w:proofErr w:type="spellEnd"/>
      <w:r>
        <w:t>(old, new)</w:t>
      </w:r>
    </w:p>
    <w:p w14:paraId="71DA431F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String</w:t>
      </w:r>
      <w:proofErr w:type="spellEnd"/>
      <w:r>
        <w:t xml:space="preserve"> after replacement: '{</w:t>
      </w:r>
      <w:proofErr w:type="spellStart"/>
      <w:r>
        <w:t>replaced_string</w:t>
      </w:r>
      <w:proofErr w:type="spellEnd"/>
      <w:r>
        <w:t>}'")</w:t>
      </w:r>
    </w:p>
    <w:p w14:paraId="11295205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Lower case</w:t>
      </w:r>
    </w:p>
    <w:p w14:paraId="793C3B6A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lower_case_string</w:t>
      </w:r>
      <w:proofErr w:type="spellEnd"/>
      <w:r>
        <w:t xml:space="preserve"> = </w:t>
      </w:r>
      <w:proofErr w:type="spellStart"/>
      <w:r>
        <w:t>user_string.lower</w:t>
      </w:r>
      <w:proofErr w:type="spellEnd"/>
      <w:r>
        <w:t>()</w:t>
      </w:r>
    </w:p>
    <w:p w14:paraId="16C05B27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Lower</w:t>
      </w:r>
      <w:proofErr w:type="spellEnd"/>
      <w:r>
        <w:t xml:space="preserve"> Case: {</w:t>
      </w:r>
      <w:proofErr w:type="spellStart"/>
      <w:r>
        <w:t>lower_case_string</w:t>
      </w:r>
      <w:proofErr w:type="spellEnd"/>
      <w:r>
        <w:t>}")</w:t>
      </w:r>
    </w:p>
    <w:p w14:paraId="7A9D10DD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 xml:space="preserve">    # Upper case</w:t>
      </w:r>
    </w:p>
    <w:p w14:paraId="769CE797" w14:textId="77777777" w:rsidR="008C5B3D" w:rsidRDefault="008C5B3D" w:rsidP="008C5B3D">
      <w:pPr>
        <w:spacing w:after="0"/>
      </w:pPr>
      <w:r>
        <w:t xml:space="preserve">    </w:t>
      </w:r>
      <w:proofErr w:type="spellStart"/>
      <w:r>
        <w:t>upper_case_string</w:t>
      </w:r>
      <w:proofErr w:type="spellEnd"/>
      <w:r>
        <w:t xml:space="preserve"> = </w:t>
      </w:r>
      <w:proofErr w:type="spellStart"/>
      <w:r>
        <w:t>user_string.upper</w:t>
      </w:r>
      <w:proofErr w:type="spellEnd"/>
      <w:r>
        <w:t>()</w:t>
      </w:r>
    </w:p>
    <w:p w14:paraId="7C6D8F0D" w14:textId="77777777" w:rsidR="008C5B3D" w:rsidRDefault="008C5B3D" w:rsidP="008C5B3D">
      <w:pPr>
        <w:spacing w:after="0"/>
      </w:pPr>
      <w:r>
        <w:t xml:space="preserve">    print(</w:t>
      </w:r>
      <w:proofErr w:type="spellStart"/>
      <w:r>
        <w:t>f"Upper</w:t>
      </w:r>
      <w:proofErr w:type="spellEnd"/>
      <w:r>
        <w:t xml:space="preserve"> Case: {</w:t>
      </w:r>
      <w:proofErr w:type="spellStart"/>
      <w:r>
        <w:t>upper_case_string</w:t>
      </w:r>
      <w:proofErr w:type="spellEnd"/>
      <w:r>
        <w:t>}")</w:t>
      </w:r>
    </w:p>
    <w:p w14:paraId="6D730339" w14:textId="77777777" w:rsidR="008C5B3D" w:rsidRPr="008C5B3D" w:rsidRDefault="008C5B3D" w:rsidP="008C5B3D">
      <w:pPr>
        <w:spacing w:after="0"/>
        <w:rPr>
          <w:b/>
          <w:bCs/>
        </w:rPr>
      </w:pPr>
      <w:r w:rsidRPr="008C5B3D">
        <w:rPr>
          <w:b/>
          <w:bCs/>
        </w:rPr>
        <w:t># Run the string operations function</w:t>
      </w:r>
    </w:p>
    <w:p w14:paraId="704F81C3" w14:textId="77777777" w:rsidR="00362F0F" w:rsidRDefault="008C5B3D" w:rsidP="008C5B3D">
      <w:pPr>
        <w:spacing w:after="0"/>
      </w:pPr>
      <w:proofErr w:type="spellStart"/>
      <w:r>
        <w:t>string_operations</w:t>
      </w:r>
      <w:proofErr w:type="spellEnd"/>
      <w:r>
        <w:t>()</w:t>
      </w:r>
    </w:p>
    <w:sectPr w:rsidR="00362F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Mjc0tDAwNjM3NTFT0lEKTi0uzszPAykwqgUA/1cQ0SwAAAA="/>
  </w:docVars>
  <w:rsids>
    <w:rsidRoot w:val="008C5B3D"/>
    <w:rsid w:val="00023672"/>
    <w:rsid w:val="000F570E"/>
    <w:rsid w:val="00242D4F"/>
    <w:rsid w:val="00324338"/>
    <w:rsid w:val="00362F0F"/>
    <w:rsid w:val="0047308B"/>
    <w:rsid w:val="00567328"/>
    <w:rsid w:val="0070049B"/>
    <w:rsid w:val="00750D1D"/>
    <w:rsid w:val="008C5B3D"/>
    <w:rsid w:val="00971637"/>
    <w:rsid w:val="009E78C2"/>
    <w:rsid w:val="00A6184E"/>
    <w:rsid w:val="00A659BB"/>
    <w:rsid w:val="00AE72D0"/>
    <w:rsid w:val="00EA6B92"/>
    <w:rsid w:val="00E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E62C9"/>
  <w15:chartTrackingRefBased/>
  <w15:docId w15:val="{A526897B-3DC2-4258-AAD0-60474396C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sawar Ali</dc:creator>
  <cp:keywords/>
  <dc:description/>
  <cp:lastModifiedBy>Tassawar Ali</cp:lastModifiedBy>
  <cp:revision>2</cp:revision>
  <dcterms:created xsi:type="dcterms:W3CDTF">2024-06-06T05:58:00Z</dcterms:created>
  <dcterms:modified xsi:type="dcterms:W3CDTF">2024-06-06T11:08:00Z</dcterms:modified>
</cp:coreProperties>
</file>